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2B2B6" w14:textId="364C180F" w:rsidR="00336C74" w:rsidRPr="002E747B" w:rsidRDefault="002E747B" w:rsidP="00336C74">
      <w:pPr>
        <w:rPr>
          <w:b/>
          <w:bCs/>
          <w:lang w:val="en-GB"/>
        </w:rPr>
      </w:pPr>
      <w:proofErr w:type="spellStart"/>
      <w:r>
        <w:rPr>
          <w:b/>
          <w:bCs/>
          <w:lang w:val="en-GB"/>
        </w:rPr>
        <w:t>Cinemaniax</w:t>
      </w:r>
      <w:proofErr w:type="spellEnd"/>
    </w:p>
    <w:p w14:paraId="110ED9D8" w14:textId="77777777" w:rsidR="00336C74" w:rsidRPr="002E747B" w:rsidRDefault="00336C74" w:rsidP="00336C74">
      <w:pPr>
        <w:rPr>
          <w:b/>
          <w:bCs/>
        </w:rPr>
      </w:pPr>
      <w:r w:rsidRPr="002E747B">
        <w:rPr>
          <w:b/>
          <w:bCs/>
        </w:rPr>
        <w:t>Τα είδη των πλάνων</w:t>
      </w:r>
    </w:p>
    <w:p w14:paraId="01C7F243" w14:textId="77777777" w:rsidR="00336C74" w:rsidRDefault="00336C74" w:rsidP="00336C74">
      <w:r>
        <w:t>https://youtu.be/U1W4lEfJB9M</w:t>
      </w:r>
    </w:p>
    <w:p w14:paraId="6EA5B00E" w14:textId="77777777" w:rsidR="00336C74" w:rsidRDefault="00336C74" w:rsidP="00336C74"/>
    <w:p w14:paraId="6560005F" w14:textId="77777777" w:rsidR="00336C74" w:rsidRPr="002E747B" w:rsidRDefault="00336C74" w:rsidP="00336C74">
      <w:pPr>
        <w:rPr>
          <w:b/>
          <w:bCs/>
        </w:rPr>
      </w:pPr>
      <w:r w:rsidRPr="002E747B">
        <w:rPr>
          <w:b/>
          <w:bCs/>
        </w:rPr>
        <w:t>Κανόνας 360ο</w:t>
      </w:r>
    </w:p>
    <w:p w14:paraId="2EFB3406" w14:textId="77777777" w:rsidR="00336C74" w:rsidRDefault="00336C74" w:rsidP="00336C74">
      <w:r>
        <w:t>https://www.youtube.com/watch?v=-i_4lq7dnKE</w:t>
      </w:r>
    </w:p>
    <w:p w14:paraId="76079927" w14:textId="77777777" w:rsidR="00336C74" w:rsidRDefault="00336C74" w:rsidP="00336C74"/>
    <w:p w14:paraId="1C8B583E" w14:textId="1E914648" w:rsidR="00336C74" w:rsidRPr="002E747B" w:rsidRDefault="002E747B" w:rsidP="00336C74">
      <w:pPr>
        <w:rPr>
          <w:b/>
          <w:bCs/>
        </w:rPr>
      </w:pPr>
      <w:r w:rsidRPr="002E747B">
        <w:rPr>
          <w:b/>
          <w:bCs/>
          <w:lang w:val="en-GB"/>
        </w:rPr>
        <w:t>K</w:t>
      </w:r>
      <w:proofErr w:type="spellStart"/>
      <w:r w:rsidR="00336C74" w:rsidRPr="002E747B">
        <w:rPr>
          <w:b/>
          <w:bCs/>
        </w:rPr>
        <w:t>ανόνας</w:t>
      </w:r>
      <w:proofErr w:type="spellEnd"/>
      <w:r w:rsidR="00336C74" w:rsidRPr="002E747B">
        <w:rPr>
          <w:b/>
          <w:bCs/>
        </w:rPr>
        <w:t xml:space="preserve"> 30ο</w:t>
      </w:r>
    </w:p>
    <w:p w14:paraId="28C50BBB" w14:textId="77777777" w:rsidR="00336C74" w:rsidRDefault="00336C74" w:rsidP="00336C74">
      <w:r>
        <w:t>https://www.youtube.com/watch?v=NWrfvq1sFOQ</w:t>
      </w:r>
    </w:p>
    <w:p w14:paraId="37DBA72B" w14:textId="77777777" w:rsidR="00336C74" w:rsidRPr="002E747B" w:rsidRDefault="00336C74" w:rsidP="00336C74">
      <w:pPr>
        <w:rPr>
          <w:b/>
          <w:bCs/>
        </w:rPr>
      </w:pPr>
    </w:p>
    <w:p w14:paraId="00A8E468" w14:textId="77777777" w:rsidR="00336C74" w:rsidRPr="002E747B" w:rsidRDefault="00336C74" w:rsidP="00336C74">
      <w:pPr>
        <w:rPr>
          <w:b/>
          <w:bCs/>
        </w:rPr>
      </w:pPr>
      <w:r w:rsidRPr="002E747B">
        <w:rPr>
          <w:b/>
          <w:bCs/>
        </w:rPr>
        <w:t>Το μετείκασμα και η ψευδαίσθηση της κίνησης</w:t>
      </w:r>
    </w:p>
    <w:p w14:paraId="6A4F1DB4" w14:textId="77777777" w:rsidR="00336C74" w:rsidRDefault="00336C74" w:rsidP="00336C74">
      <w:r>
        <w:t>https://www.youtube.com/watch?v=UpKBUdJ5yDo</w:t>
      </w:r>
    </w:p>
    <w:p w14:paraId="037C0B53" w14:textId="77777777" w:rsidR="00336C74" w:rsidRDefault="00336C74" w:rsidP="00336C74"/>
    <w:p w14:paraId="48CB1511" w14:textId="77777777" w:rsidR="00336C74" w:rsidRDefault="00336C74" w:rsidP="00336C74"/>
    <w:p w14:paraId="621A7413" w14:textId="25A1DC05" w:rsidR="002E747B" w:rsidRPr="002E747B" w:rsidRDefault="002E747B" w:rsidP="00336C74">
      <w:pPr>
        <w:rPr>
          <w:b/>
          <w:bCs/>
          <w:lang w:val="en-GB"/>
        </w:rPr>
      </w:pPr>
      <w:proofErr w:type="spellStart"/>
      <w:r w:rsidRPr="002E747B">
        <w:rPr>
          <w:b/>
          <w:bCs/>
          <w:lang w:val="en-GB"/>
        </w:rPr>
        <w:t>StudioBinder</w:t>
      </w:r>
      <w:proofErr w:type="spellEnd"/>
    </w:p>
    <w:p w14:paraId="31F40392" w14:textId="77777777" w:rsidR="00336C74" w:rsidRPr="00336C74" w:rsidRDefault="00336C74" w:rsidP="00336C74">
      <w:pPr>
        <w:rPr>
          <w:lang w:val="en-US"/>
        </w:rPr>
      </w:pPr>
      <w:r w:rsidRPr="00336C74">
        <w:rPr>
          <w:lang w:val="en-US"/>
        </w:rPr>
        <w:t>Types of shots</w:t>
      </w:r>
    </w:p>
    <w:p w14:paraId="7939BC12" w14:textId="77777777" w:rsidR="00336C74" w:rsidRPr="00336C74" w:rsidRDefault="00336C74" w:rsidP="00336C74">
      <w:pPr>
        <w:rPr>
          <w:lang w:val="en-US"/>
        </w:rPr>
      </w:pPr>
      <w:r w:rsidRPr="00336C74">
        <w:rPr>
          <w:lang w:val="en-US"/>
        </w:rPr>
        <w:t>https://www.studiobinder.com/blog/ultimate-guide-to-camera-shots/</w:t>
      </w:r>
    </w:p>
    <w:p w14:paraId="0CA92833" w14:textId="36F0FC0B" w:rsidR="006D4774" w:rsidRPr="002E747B" w:rsidRDefault="00336C74" w:rsidP="00336C74">
      <w:pPr>
        <w:rPr>
          <w:lang w:val="en-US"/>
        </w:rPr>
      </w:pPr>
      <w:r w:rsidRPr="002E747B">
        <w:rPr>
          <w:lang w:val="en-US"/>
        </w:rPr>
        <w:t>https://www.psaroloco.org/camera-shots-size-explained</w:t>
      </w:r>
    </w:p>
    <w:sectPr w:rsidR="006D4774" w:rsidRPr="002E747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srAwMTIyt7Q0NDdX0lEKTi0uzszPAykwrAUAgQTezCwAAAA="/>
  </w:docVars>
  <w:rsids>
    <w:rsidRoot w:val="00772323"/>
    <w:rsid w:val="00111B4C"/>
    <w:rsid w:val="002E747B"/>
    <w:rsid w:val="00336C74"/>
    <w:rsid w:val="006A4F50"/>
    <w:rsid w:val="00772323"/>
    <w:rsid w:val="00BA2532"/>
    <w:rsid w:val="00BE488E"/>
    <w:rsid w:val="00C75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94CC61"/>
  <w15:chartTrackingRefBased/>
  <w15:docId w15:val="{9720DD87-0727-491B-9DF0-87CEFD74B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4</Words>
  <Characters>349</Characters>
  <Application>Microsoft Office Word</Application>
  <DocSecurity>0</DocSecurity>
  <Lines>2</Lines>
  <Paragraphs>1</Paragraphs>
  <ScaleCrop>false</ScaleCrop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os kleftodimos</dc:creator>
  <cp:keywords/>
  <dc:description/>
  <cp:lastModifiedBy>alexandros kleftodimos</cp:lastModifiedBy>
  <cp:revision>3</cp:revision>
  <dcterms:created xsi:type="dcterms:W3CDTF">2023-04-28T09:16:00Z</dcterms:created>
  <dcterms:modified xsi:type="dcterms:W3CDTF">2023-05-02T19:24:00Z</dcterms:modified>
</cp:coreProperties>
</file>